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D9B2CAA" w14:textId="77777777" w:rsidR="00084D22" w:rsidRDefault="00084D22" w:rsidP="002B4A57">
      <w:pPr>
        <w:keepNext/>
        <w:rPr>
          <w:rFonts w:cs="Times New Roman"/>
          <w:szCs w:val="24"/>
        </w:rPr>
      </w:pPr>
    </w:p>
    <w:p w14:paraId="7ECAA693" w14:textId="5D3ADC74" w:rsidR="003C1F46" w:rsidRPr="00E11DA3" w:rsidRDefault="003C1F46" w:rsidP="003C1F46">
      <w:pPr>
        <w:jc w:val="center"/>
        <w:rPr>
          <w:szCs w:val="24"/>
        </w:rPr>
      </w:pPr>
      <w:r w:rsidRPr="00C0127B">
        <w:rPr>
          <w:b/>
          <w:bCs/>
          <w:szCs w:val="24"/>
        </w:rPr>
        <w:t xml:space="preserve">Supplementary Table </w:t>
      </w:r>
      <w:r w:rsidR="006B2E16">
        <w:rPr>
          <w:b/>
          <w:bCs/>
          <w:szCs w:val="24"/>
        </w:rPr>
        <w:t>2</w:t>
      </w:r>
      <w:r w:rsidRPr="00E11DA3">
        <w:rPr>
          <w:szCs w:val="24"/>
        </w:rPr>
        <w:t>. Full biomarker datasets of methane-derived carbonate CarC-05</w:t>
      </w:r>
    </w:p>
    <w:tbl>
      <w:tblPr>
        <w:tblW w:w="3488" w:type="pct"/>
        <w:jc w:val="center"/>
        <w:tblLook w:val="04A0" w:firstRow="1" w:lastRow="0" w:firstColumn="1" w:lastColumn="0" w:noHBand="0" w:noVBand="1"/>
      </w:tblPr>
      <w:tblGrid>
        <w:gridCol w:w="3666"/>
        <w:gridCol w:w="1224"/>
        <w:gridCol w:w="1440"/>
        <w:gridCol w:w="490"/>
      </w:tblGrid>
      <w:tr w:rsidR="003C1F46" w:rsidRPr="00E84485" w14:paraId="0600B811" w14:textId="77777777" w:rsidTr="00530970">
        <w:trPr>
          <w:trHeight w:val="520"/>
          <w:jc w:val="center"/>
        </w:trPr>
        <w:tc>
          <w:tcPr>
            <w:tcW w:w="26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6557DA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84485">
              <w:rPr>
                <w:rFonts w:eastAsia="Times New Roman" w:cstheme="minorHAnsi"/>
                <w:color w:val="000000"/>
                <w:sz w:val="20"/>
                <w:szCs w:val="20"/>
              </w:rPr>
              <w:t>Compound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E8292D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84485">
              <w:rPr>
                <w:rFonts w:ascii="Symbol" w:eastAsia="Times New Roman" w:hAnsi="Symbol" w:cs="Calibri"/>
                <w:color w:val="000000"/>
                <w:sz w:val="20"/>
                <w:szCs w:val="20"/>
              </w:rPr>
              <w:t>d</w:t>
            </w: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13</w:t>
            </w: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 (‰)</w:t>
            </w:r>
          </w:p>
        </w:tc>
        <w:tc>
          <w:tcPr>
            <w:tcW w:w="10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807B2A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centration</w:t>
            </w:r>
          </w:p>
          <w:p w14:paraId="6201CF99" w14:textId="77777777" w:rsidR="003C1F46" w:rsidRPr="00E84485" w:rsidRDefault="003C1F46" w:rsidP="00530970">
            <w:pPr>
              <w:spacing w:after="0"/>
              <w:jc w:val="center"/>
              <w:rPr>
                <w:rFonts w:ascii="Symbol" w:eastAsia="Times New Roman" w:hAnsi="Symbol" w:cs="Calibri"/>
                <w:color w:val="000000"/>
                <w:sz w:val="20"/>
                <w:szCs w:val="20"/>
              </w:rPr>
            </w:pP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g rock</w:t>
            </w:r>
          </w:p>
        </w:tc>
        <w:tc>
          <w:tcPr>
            <w:tcW w:w="3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861C83" w14:textId="77777777" w:rsidR="003C1F46" w:rsidRPr="00E84485" w:rsidRDefault="003C1F46" w:rsidP="00530970">
            <w:pPr>
              <w:spacing w:after="0"/>
              <w:jc w:val="center"/>
              <w:rPr>
                <w:rFonts w:ascii="Symbol" w:eastAsia="Times New Roman" w:hAnsi="Symbol" w:cs="Calibri"/>
                <w:color w:val="000000"/>
                <w:sz w:val="20"/>
                <w:szCs w:val="20"/>
              </w:rPr>
            </w:pPr>
          </w:p>
        </w:tc>
      </w:tr>
      <w:tr w:rsidR="003C1F46" w:rsidRPr="00E84485" w14:paraId="70FE9A7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21BFF" w14:textId="77777777" w:rsidR="003C1F46" w:rsidRPr="00E84485" w:rsidRDefault="003C1F46" w:rsidP="00530970">
            <w:pPr>
              <w:spacing w:after="0"/>
              <w:jc w:val="center"/>
              <w:rPr>
                <w:i/>
                <w:iCs/>
                <w:sz w:val="20"/>
                <w:szCs w:val="20"/>
              </w:rPr>
            </w:pPr>
            <w:r w:rsidRPr="00E84485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hydrocarbons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8EBD7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C67A7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155A0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5A2250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277A72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5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355A79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80B2CE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5E2F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F71CBE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872856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C75C6A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D52812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5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2A85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C10A95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BA942A1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7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76DD3D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B63845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7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7E24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F0D9C4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63C5500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ristane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395D36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5DC715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5A6D1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9A01B5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8324A4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C578B5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58A29E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4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668D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396900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E453398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crocetane</w:t>
            </w:r>
            <w:proofErr w:type="spellEnd"/>
            <w:r w:rsidRPr="00917951">
              <w:rPr>
                <w:rFonts w:cstheme="minorHAnsi"/>
                <w:sz w:val="20"/>
                <w:szCs w:val="20"/>
              </w:rPr>
              <w:t xml:space="preserve">/phytane 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FD90C0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4AF897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92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A608B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5E8E57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22167F0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9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69D4FE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C0E67F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2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67666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12C4D41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2B8123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A9EEDB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E117DD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6439B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12C7B2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B9C761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C6AB15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422029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A264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5BF284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27DEBA1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2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3C52C2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E3B6B2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2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B5EC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1CBF99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178B93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F65ED7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452AA9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87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758F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1DA304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9328F6A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3B497A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22B63D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2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3394D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D724F11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A7A6CC1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:2 &amp; PMI: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5AB0FF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E90474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1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B52C0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40C14EB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550054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:4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9E8822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7D55BC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E735A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4FEAE6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E8B514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4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1BB510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A1FD01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F8ADA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80AD12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9748944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5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6C2E13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D473AA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1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1BE3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C303EE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207374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6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9DFDA9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BD2616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04268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91F889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1EA542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7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5AB180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FC5F02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6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9FA2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03A9F7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9C8909B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8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E604C2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F5700D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3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8DFB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440910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40425A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9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E24F22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A697E8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9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7F72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3670CD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C08331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19D2E9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611D92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7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3CB9D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3406952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36486E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297E38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800477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7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2C4D8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9CB81E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B947DE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2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AAE585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D7ECFC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4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6C40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E6C8A6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F44808C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20442B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88047B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CEEA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25EA18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507914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5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E5D192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49B98A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C3F8C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6601D6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36745FA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BF47FC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DD6EE1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5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8479C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12E385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0553B2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7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0CB4A9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1F9739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7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5912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A4C862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5346421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ristane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5F22FD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722FE0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792E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087C17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4C29FB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lastRenderedPageBreak/>
              <w:t>n-C18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9770A4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6D1050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4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9C358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8F7D9D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316ACE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crocetane</w:t>
            </w:r>
            <w:proofErr w:type="spellEnd"/>
            <w:r w:rsidRPr="00917951">
              <w:rPr>
                <w:rFonts w:cstheme="minorHAnsi"/>
                <w:sz w:val="20"/>
                <w:szCs w:val="20"/>
              </w:rPr>
              <w:t xml:space="preserve">/phytane 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7F4FC1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C7862E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92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67874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780551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76C4BC4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9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0A38F6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DC1E76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2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6DA4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009CF0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14E47C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323612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F52C4D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59A3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399D98D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35714A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EBF586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DAF412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8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472E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C8DB93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03B957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2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8E1EC9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E3F42F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2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7CD5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C0EF84B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406F30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9A740F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0743E9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87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2E2AE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1978B7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55808E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D59329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1F7CEE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2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98F9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222220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DCE8116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:2 &amp; PMI: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63B2AE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6EA520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1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9125C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AE19BD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2800869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MI:4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4CF81E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7B6777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3063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3079CDDB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C23206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4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A9EDED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BD7CC9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1ECE5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D18E6E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BDB1B0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5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FA8DEE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C7BBAA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1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3783F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EB115F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F5FC40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6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7EF0CC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8CA849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D5B3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2BD2F57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AA4550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7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D60005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6FA901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6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63432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CCBF29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ECDF9E3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8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EF87F2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E323D5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3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8853A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B3E871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7274449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29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873506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AE1505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9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52023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3CD49A37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8D1C69E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2BD4A8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2E1008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7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EDD1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5BBFDC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32D085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1A5118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2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49F06F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7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A38A6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591409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8030A49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2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7AE9AA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070473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4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A0D69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97901B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068040D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33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17031B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8307F9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BA797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20F7FD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42D6A" w14:textId="77777777" w:rsidR="003C1F46" w:rsidRPr="00E84485" w:rsidRDefault="003C1F46" w:rsidP="00530970">
            <w:pPr>
              <w:spacing w:after="0"/>
              <w:rPr>
                <w:sz w:val="20"/>
                <w:szCs w:val="20"/>
              </w:rPr>
            </w:pPr>
            <w:r w:rsidRPr="00E84485">
              <w:rPr>
                <w:rFonts w:ascii="Symbol" w:eastAsia="Times New Roman" w:hAnsi="Symbol" w:cs="Calibri"/>
                <w:color w:val="000000"/>
                <w:sz w:val="20"/>
                <w:szCs w:val="20"/>
              </w:rPr>
              <w:t>S</w:t>
            </w: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hydrocarbons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F0443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3667E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  <w:r w:rsidRPr="00E84485">
              <w:rPr>
                <w:sz w:val="20"/>
                <w:szCs w:val="20"/>
              </w:rPr>
              <w:t>1096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FB5D5" w14:textId="77777777" w:rsidR="003C1F46" w:rsidRPr="00E84485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4681FC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88F03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E84485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alchools</w:t>
            </w:r>
            <w:proofErr w:type="spellEnd"/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31E22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7F976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9E80D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69BF24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998D696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4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76D0D8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DAD20D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1399C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46E90D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7AAA17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5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8019FA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157D8A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7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FAE4D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C25BDC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0B6A1C1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5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9683E4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F2B245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2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D9D3B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D6F186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EEEFB05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5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120ECB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7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725487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9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B1630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48E321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A08606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:1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E67AE6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A9A94D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6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CB37A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59945D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E23EC2E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:1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3285C0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E60598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4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78515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283C12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418AFA1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216969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8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79D113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9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AB238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6D0426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395882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7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A940BB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C9342E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5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976D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85684B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E90941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7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B8EA11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9C765B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8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626A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C73C04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A2EB129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yC17:0w5,6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C4F2BF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45673C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1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56DD7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24F6B62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FA512B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7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ACC51B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5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B67EC1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7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A006F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353234D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BD745E6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phytanol</w:t>
            </w:r>
            <w:proofErr w:type="spellEnd"/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CA1645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6934B0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9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12055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41B34B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22225B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30F041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4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21C382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7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1FAB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C4AF96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2C1335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phyt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8DC07B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C20F9A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5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582E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9C3B02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34FEF4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sn2-ph-monoether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C9BCD5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020515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7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CC023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E6D082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34A36F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lastRenderedPageBreak/>
              <w:t>sn3-ph-monoether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12B8E4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EFF016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2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4C52C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92114D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7DE4125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coprostanol</w:t>
            </w:r>
            <w:proofErr w:type="spellEnd"/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475E9C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A96601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2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23D28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9FAC90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529C9A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holest-en-5-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F292EE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6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9F9591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53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AB266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B2AA3C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4FDC596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holestan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691FB5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3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964D99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75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CD956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CB3617" w14:paraId="3B36AC8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DD962C7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  <w:lang w:val="it-IT"/>
              </w:rPr>
              <w:t>DAGE 30 (iso-C15/iso-C15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7AF5EB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-10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DD12D9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53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F63DA" w14:textId="77777777" w:rsidR="003C1F46" w:rsidRPr="00CB3617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/>
              </w:rPr>
            </w:pPr>
          </w:p>
        </w:tc>
      </w:tr>
      <w:tr w:rsidR="003C1F46" w:rsidRPr="00CB3617" w14:paraId="50B90C69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B85036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  <w:lang w:val="it-IT"/>
              </w:rPr>
              <w:t>DAGE 30 (iso-C15/anteiso-C15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8E0F3F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-10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8FB36B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69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02145" w14:textId="77777777" w:rsidR="003C1F46" w:rsidRPr="00CB3617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/>
              </w:rPr>
            </w:pPr>
          </w:p>
        </w:tc>
      </w:tr>
      <w:tr w:rsidR="003C1F46" w:rsidRPr="00CB3617" w14:paraId="47A3019B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61E08C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  <w:lang w:val="it-IT"/>
              </w:rPr>
              <w:t>DAGE 30 (anteiso-C15/anteiso-C15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942FAE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-11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9A0568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  <w:lang w:val="it-IT"/>
              </w:rPr>
            </w:pPr>
            <w:r w:rsidRPr="00917951">
              <w:rPr>
                <w:rFonts w:cstheme="minorHAnsi"/>
                <w:sz w:val="20"/>
                <w:szCs w:val="20"/>
              </w:rPr>
              <w:t>199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31329" w14:textId="77777777" w:rsidR="003C1F46" w:rsidRPr="00CB3617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/>
              </w:rPr>
            </w:pPr>
          </w:p>
        </w:tc>
      </w:tr>
      <w:tr w:rsidR="003C1F46" w:rsidRPr="00E84485" w14:paraId="6641ED52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3817EDC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Tetrahymanol</w:t>
            </w:r>
            <w:proofErr w:type="spellEnd"/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9EC98D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7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4AF23B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9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9767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FCC496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A3A5103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1:1 (cpC16/anteiso-C15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A429AF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840868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54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669FA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522D8F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B27D28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1:1 (cpC17/anteiso-C15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1C33E4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o-elution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A3847F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97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C937C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F597A5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4EA11D5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1:2 (C16:1/C16:1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2BB08A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o-elution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C46995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3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5C028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696FB7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6B69A0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1:1 (C16/cpC17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640744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1BACC2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94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69249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0E0D19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93A329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2:2 (C17:1/C16:1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8B3985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o-elution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CE7C7A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98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406AD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443D59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BD6922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2:2 (cpC16/cpC17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1B1063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8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F48E43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74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0991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ADBAD1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966F55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DAGE 32:2 (C17:1/cpC17)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DDF473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9BB50A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37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14046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9B03C5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88B7E4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archaeol</w:t>
            </w:r>
            <w:proofErr w:type="spellEnd"/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A7760F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0D016E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431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AC18D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9E551E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90730F7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sn2-hydroxy-archaeol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3EE546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21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9283FF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895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9E28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F5ADE2D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3EF8B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ascii="Symbol" w:eastAsia="Times New Roman" w:hAnsi="Symbol" w:cstheme="minorHAnsi"/>
                <w:color w:val="000000"/>
                <w:sz w:val="20"/>
                <w:szCs w:val="20"/>
              </w:rPr>
              <w:t>S</w:t>
            </w:r>
            <w:r w:rsidRPr="0091795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alcohols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9A599" w14:textId="77777777" w:rsidR="003C1F46" w:rsidRPr="00917951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2D366" w14:textId="77777777" w:rsidR="003C1F46" w:rsidRPr="00917951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eastAsia="Times New Roman" w:cstheme="minorHAnsi"/>
                <w:color w:val="000000"/>
                <w:sz w:val="20"/>
                <w:szCs w:val="20"/>
              </w:rPr>
              <w:t>5385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4AA6C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9E08DA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A68C0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  <w:r w:rsidRPr="00E84485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  <w:t>Fatty acids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13FBB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6A254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E4F99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C25C5F2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6A811AC" w14:textId="77777777" w:rsidR="003C1F46" w:rsidRPr="00917951" w:rsidRDefault="003C1F46" w:rsidP="00530970">
            <w:pPr>
              <w:spacing w:after="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2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8BAB593" w14:textId="77777777" w:rsidR="003C1F46" w:rsidRPr="00917951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6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DD483D2" w14:textId="77777777" w:rsidR="003C1F46" w:rsidRPr="00917951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1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1EAB3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633A16F3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6027A490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3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BE1055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297FE4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7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2D1DF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B9C606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68F584C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3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43B244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BEC0C1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1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7B234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341DA0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92B8F16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3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71D0AE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037CD1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45D7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67AAAF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056DB5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4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2F29A8C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C3C535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2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5751C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37313F5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AFE4A0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4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86AEF7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6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972A5C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2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E26BF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7C40CAD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7587B51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4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87FDCE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C4A0A7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1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F754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3A293C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57270C6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4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014D20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6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9C9DF8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71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15CD1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0656B4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F0CB2BC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5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5317D8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6AAB7A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5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57B3B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635E90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DD1BC1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5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2299FC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.m.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1E2DAC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FBD16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6AC1532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D3AA5C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5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DF6F8D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6B554BB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82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050E4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BDE7FA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2B5D4E4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5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4B4EB5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BB66C5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43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7DEE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FD8D4AF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1D43E1B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5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65F3EC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7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4EF7BE7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2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1F2B5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21F2636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C6409A1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6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4D226F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1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D2E1538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3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0DB70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90C7C1E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009CD3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:1(n-7c)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313A56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6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3BC5CA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09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A0631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7F117A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F02372E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:1 (n-5)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530BC6F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7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5DCB0C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4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5600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2326AD6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7251CEF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:1(n-7 trans)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5D3F0BC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82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EC75C8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9.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46C2D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5D643E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DD60A1A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6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74E533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54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2DA978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04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310BF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D93C95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7F7F0ED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7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DE27F2E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535BB57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5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0B1DA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A3BB245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49A003F1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lastRenderedPageBreak/>
              <w:t>anteiso-C17:1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AC41FA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70FE064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6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2D03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81CE9B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F32A914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iso-C17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458D3DF4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3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568EA3BD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6.3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C6B4B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073B2004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83F3102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anteiso-C17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B47C242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AF46873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48.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7AAAA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4CE21BF1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247EE4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cyC17:0w5,6 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C8CF5C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6BEBBC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2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686E7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DFB24DC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1956C618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7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30FA3C8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6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0AF07DD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11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7FAB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1FC3C1C0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26C203F5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proofErr w:type="spellStart"/>
            <w:r w:rsidRPr="00917951">
              <w:rPr>
                <w:rFonts w:cstheme="minorHAnsi"/>
                <w:sz w:val="20"/>
                <w:szCs w:val="20"/>
              </w:rPr>
              <w:t>phytanoic</w:t>
            </w:r>
            <w:proofErr w:type="spellEnd"/>
            <w:r w:rsidRPr="00917951">
              <w:rPr>
                <w:rFonts w:cstheme="minorHAnsi"/>
                <w:sz w:val="20"/>
                <w:szCs w:val="20"/>
              </w:rPr>
              <w:t xml:space="preserve"> acid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C1EA78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10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3F0E5BA9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50.1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F260F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1BE7C62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3ECB459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:2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1ACF8CC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95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27579A76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36.2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D6C3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AFB4D1D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33B6B117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:2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02B49201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7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451F140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90.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109A2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7155C671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75CA3363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:2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692265B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86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67A4BD9F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29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B7A0B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2B29EEA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nil"/>
              <w:right w:val="nil"/>
            </w:tcBorders>
          </w:tcPr>
          <w:p w14:paraId="02AAE413" w14:textId="77777777" w:rsidR="003C1F46" w:rsidRPr="00917951" w:rsidRDefault="003C1F46" w:rsidP="0053097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n-C18-FA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</w:tcPr>
          <w:p w14:paraId="70FC6CAA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-49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</w:tcPr>
          <w:p w14:paraId="1EE1A5B5" w14:textId="77777777" w:rsidR="003C1F46" w:rsidRPr="00917951" w:rsidRDefault="003C1F46" w:rsidP="00530970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917951">
              <w:rPr>
                <w:rFonts w:cstheme="minorHAnsi"/>
                <w:sz w:val="20"/>
                <w:szCs w:val="20"/>
              </w:rPr>
              <w:t>61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EC32E" w14:textId="77777777" w:rsidR="003C1F46" w:rsidRPr="00E84485" w:rsidRDefault="003C1F46" w:rsidP="00530970">
            <w:pPr>
              <w:spacing w:after="0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C1F46" w:rsidRPr="00E84485" w14:paraId="5F489FD8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right w:val="nil"/>
            </w:tcBorders>
          </w:tcPr>
          <w:p w14:paraId="298763BB" w14:textId="77777777" w:rsidR="003C1F46" w:rsidRPr="00E84485" w:rsidRDefault="003C1F46" w:rsidP="00530970">
            <w:pPr>
              <w:spacing w:after="0"/>
              <w:rPr>
                <w:sz w:val="20"/>
                <w:szCs w:val="20"/>
              </w:rPr>
            </w:pPr>
            <w:r w:rsidRPr="00E84485">
              <w:rPr>
                <w:rFonts w:ascii="Symbol" w:eastAsia="Times New Roman" w:hAnsi="Symbol" w:cs="Calibri"/>
                <w:color w:val="000000"/>
                <w:sz w:val="20"/>
                <w:szCs w:val="20"/>
              </w:rPr>
              <w:t>S</w:t>
            </w:r>
            <w:r w:rsidRPr="00E8448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atty acids</w:t>
            </w:r>
          </w:p>
        </w:tc>
        <w:tc>
          <w:tcPr>
            <w:tcW w:w="897" w:type="pct"/>
            <w:tcBorders>
              <w:top w:val="nil"/>
              <w:left w:val="nil"/>
              <w:right w:val="nil"/>
            </w:tcBorders>
            <w:vAlign w:val="center"/>
          </w:tcPr>
          <w:p w14:paraId="4A09C5EA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right w:val="nil"/>
            </w:tcBorders>
            <w:vAlign w:val="center"/>
          </w:tcPr>
          <w:p w14:paraId="73FA78B2" w14:textId="77777777" w:rsidR="003C1F46" w:rsidRPr="00E84485" w:rsidRDefault="003C1F46" w:rsidP="00530970">
            <w:pPr>
              <w:spacing w:after="0"/>
              <w:jc w:val="center"/>
              <w:rPr>
                <w:sz w:val="20"/>
                <w:szCs w:val="20"/>
              </w:rPr>
            </w:pPr>
            <w:r w:rsidRPr="00E84485">
              <w:rPr>
                <w:sz w:val="20"/>
                <w:szCs w:val="20"/>
              </w:rPr>
              <w:t>1234.6</w:t>
            </w:r>
          </w:p>
        </w:tc>
        <w:tc>
          <w:tcPr>
            <w:tcW w:w="359" w:type="pct"/>
            <w:tcBorders>
              <w:top w:val="nil"/>
              <w:left w:val="nil"/>
              <w:right w:val="nil"/>
            </w:tcBorders>
            <w:vAlign w:val="center"/>
          </w:tcPr>
          <w:p w14:paraId="6AF54AEF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3C1F46" w:rsidRPr="00E84485" w14:paraId="0F6AACFB" w14:textId="77777777" w:rsidTr="00530970">
        <w:trPr>
          <w:trHeight w:val="290"/>
          <w:jc w:val="center"/>
        </w:trPr>
        <w:tc>
          <w:tcPr>
            <w:tcW w:w="26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290667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E7443B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168BA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8B488B" w14:textId="77777777" w:rsidR="003C1F46" w:rsidRPr="00E84485" w:rsidRDefault="003C1F46" w:rsidP="00530970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0A7AD14F" w14:textId="4F7A165B" w:rsidR="003C1F46" w:rsidRPr="00E11DA3" w:rsidRDefault="003C1F46" w:rsidP="00E11DA3">
      <w:pPr>
        <w:rPr>
          <w:szCs w:val="24"/>
        </w:rPr>
      </w:pPr>
      <w:r w:rsidRPr="00E11DA3">
        <w:rPr>
          <w:szCs w:val="24"/>
        </w:rPr>
        <w:t>Concentration (ng/g rock) of lipid biomarkers in carbonate sample CarC-05 and their compound-specific isotopic composition (‰VPDB). PMI =</w:t>
      </w:r>
      <w:proofErr w:type="spellStart"/>
      <w:r w:rsidRPr="00E11DA3">
        <w:rPr>
          <w:szCs w:val="24"/>
        </w:rPr>
        <w:t>pentamethylicosane</w:t>
      </w:r>
      <w:proofErr w:type="spellEnd"/>
      <w:r w:rsidRPr="00E11DA3">
        <w:rPr>
          <w:szCs w:val="24"/>
        </w:rPr>
        <w:t xml:space="preserve">, DAGE = </w:t>
      </w:r>
      <w:proofErr w:type="spellStart"/>
      <w:r w:rsidRPr="00E11DA3">
        <w:rPr>
          <w:szCs w:val="24"/>
        </w:rPr>
        <w:t>Dialkyl</w:t>
      </w:r>
      <w:proofErr w:type="spellEnd"/>
      <w:r w:rsidRPr="00E11DA3">
        <w:rPr>
          <w:szCs w:val="24"/>
        </w:rPr>
        <w:t xml:space="preserve"> glycerol </w:t>
      </w:r>
      <w:proofErr w:type="gramStart"/>
      <w:r w:rsidRPr="00E11DA3">
        <w:rPr>
          <w:szCs w:val="24"/>
        </w:rPr>
        <w:t>diether;  n.m.</w:t>
      </w:r>
      <w:proofErr w:type="gramEnd"/>
      <w:r w:rsidRPr="00E11DA3">
        <w:rPr>
          <w:szCs w:val="24"/>
        </w:rPr>
        <w:t>=not measured.</w:t>
      </w:r>
    </w:p>
    <w:p w14:paraId="7792FA2E" w14:textId="77777777" w:rsidR="0082377E" w:rsidRPr="002B4A57" w:rsidRDefault="0082377E" w:rsidP="002B4A57">
      <w:pPr>
        <w:keepNext/>
        <w:rPr>
          <w:rFonts w:cs="Times New Roman"/>
          <w:b/>
          <w:szCs w:val="24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8DA2A" w14:textId="77777777" w:rsidR="00A25B51" w:rsidRDefault="00A25B51" w:rsidP="00117666">
      <w:pPr>
        <w:spacing w:after="0"/>
      </w:pPr>
      <w:r>
        <w:separator/>
      </w:r>
    </w:p>
  </w:endnote>
  <w:endnote w:type="continuationSeparator" w:id="0">
    <w:p w14:paraId="7C0CAC45" w14:textId="77777777" w:rsidR="00A25B51" w:rsidRDefault="00A25B5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382EAD14">
              <v:stroke joinstyle="miter"/>
              <v:path gradientshapeok="t" o:connecttype="rect"/>
            </v:shapetype>
            <v:shape id="Text Box 1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>
              <v:textbox style="mso-fit-shape-to-text:t">
                <w:txbxContent>
                  <w:p w:rsidRPr="00577C4C" w:rsidR="00995F6A" w:rsidRDefault="00C52A7B" w14:paraId="50BC4D33" w14:textId="77777777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70F9F55F">
              <v:stroke joinstyle="miter"/>
              <v:path gradientshapeok="t" o:connecttype="rect"/>
            </v:shapetype>
            <v:shape id="Text Box 56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>
              <v:textbox style="mso-fit-shape-to-text:t">
                <w:txbxContent>
                  <w:p w:rsidRPr="00577C4C" w:rsidR="00995F6A" w:rsidRDefault="00C52A7B" w14:paraId="570F0D09" w14:textId="77777777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C7785" w14:textId="77777777" w:rsidR="00A25B51" w:rsidRDefault="00A25B51" w:rsidP="00117666">
      <w:pPr>
        <w:spacing w:after="0"/>
      </w:pPr>
      <w:r>
        <w:separator/>
      </w:r>
    </w:p>
  </w:footnote>
  <w:footnote w:type="continuationSeparator" w:id="0">
    <w:p w14:paraId="2AE530B8" w14:textId="77777777" w:rsidR="00A25B51" w:rsidRDefault="00A25B5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ito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o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o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agrafoelenco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375860461">
    <w:abstractNumId w:val="0"/>
  </w:num>
  <w:num w:numId="2" w16cid:durableId="1853762739">
    <w:abstractNumId w:val="4"/>
  </w:num>
  <w:num w:numId="3" w16cid:durableId="648481203">
    <w:abstractNumId w:val="1"/>
  </w:num>
  <w:num w:numId="4" w16cid:durableId="827135762">
    <w:abstractNumId w:val="5"/>
  </w:num>
  <w:num w:numId="5" w16cid:durableId="938703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5651452">
    <w:abstractNumId w:val="3"/>
  </w:num>
  <w:num w:numId="7" w16cid:durableId="1247302290">
    <w:abstractNumId w:val="6"/>
  </w:num>
  <w:num w:numId="8" w16cid:durableId="719284812">
    <w:abstractNumId w:val="6"/>
  </w:num>
  <w:num w:numId="9" w16cid:durableId="1874925480">
    <w:abstractNumId w:val="6"/>
  </w:num>
  <w:num w:numId="10" w16cid:durableId="1043944402">
    <w:abstractNumId w:val="6"/>
  </w:num>
  <w:num w:numId="11" w16cid:durableId="1447114660">
    <w:abstractNumId w:val="6"/>
  </w:num>
  <w:num w:numId="12" w16cid:durableId="1760324525">
    <w:abstractNumId w:val="6"/>
  </w:num>
  <w:num w:numId="13" w16cid:durableId="409696362">
    <w:abstractNumId w:val="3"/>
  </w:num>
  <w:num w:numId="14" w16cid:durableId="283124181">
    <w:abstractNumId w:val="2"/>
  </w:num>
  <w:num w:numId="15" w16cid:durableId="2090927568">
    <w:abstractNumId w:val="2"/>
  </w:num>
  <w:num w:numId="16" w16cid:durableId="1979646798">
    <w:abstractNumId w:val="2"/>
  </w:num>
  <w:num w:numId="17" w16cid:durableId="1390884687">
    <w:abstractNumId w:val="2"/>
  </w:num>
  <w:num w:numId="18" w16cid:durableId="422382056">
    <w:abstractNumId w:val="2"/>
  </w:num>
  <w:num w:numId="19" w16cid:durableId="18656281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sTQ2NTa2NLE0MTJR0lEKTi0uzszPAykwqQUA4gdegCwAAAA="/>
  </w:docVars>
  <w:rsids>
    <w:rsidRoot w:val="00ED20B5"/>
    <w:rsid w:val="0001436A"/>
    <w:rsid w:val="00034304"/>
    <w:rsid w:val="00035434"/>
    <w:rsid w:val="00052A14"/>
    <w:rsid w:val="00077D53"/>
    <w:rsid w:val="00077D72"/>
    <w:rsid w:val="00084D22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C1F46"/>
    <w:rsid w:val="003D2F2D"/>
    <w:rsid w:val="00401590"/>
    <w:rsid w:val="00447801"/>
    <w:rsid w:val="004478CF"/>
    <w:rsid w:val="00452E9C"/>
    <w:rsid w:val="004735C8"/>
    <w:rsid w:val="004947A6"/>
    <w:rsid w:val="004961FF"/>
    <w:rsid w:val="004D157E"/>
    <w:rsid w:val="00517A89"/>
    <w:rsid w:val="005250F2"/>
    <w:rsid w:val="00593EEA"/>
    <w:rsid w:val="005A5EEE"/>
    <w:rsid w:val="006375C7"/>
    <w:rsid w:val="00654E8F"/>
    <w:rsid w:val="00660D05"/>
    <w:rsid w:val="006820B1"/>
    <w:rsid w:val="006B2E16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2377E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25B51"/>
    <w:rsid w:val="00AA4D24"/>
    <w:rsid w:val="00AB6715"/>
    <w:rsid w:val="00B1671E"/>
    <w:rsid w:val="00B25EB8"/>
    <w:rsid w:val="00B37F4D"/>
    <w:rsid w:val="00C0127B"/>
    <w:rsid w:val="00C52A7B"/>
    <w:rsid w:val="00C56BAF"/>
    <w:rsid w:val="00C679AA"/>
    <w:rsid w:val="00C75972"/>
    <w:rsid w:val="00CD066B"/>
    <w:rsid w:val="00CD6287"/>
    <w:rsid w:val="00CE4FEE"/>
    <w:rsid w:val="00D060CF"/>
    <w:rsid w:val="00DB59C3"/>
    <w:rsid w:val="00DC259A"/>
    <w:rsid w:val="00DE23E8"/>
    <w:rsid w:val="00E11DA3"/>
    <w:rsid w:val="00E52377"/>
    <w:rsid w:val="00E537AD"/>
    <w:rsid w:val="00E64E17"/>
    <w:rsid w:val="00E866C9"/>
    <w:rsid w:val="00EA3D3C"/>
    <w:rsid w:val="00EC090A"/>
    <w:rsid w:val="00EC6D8A"/>
    <w:rsid w:val="00ED20B5"/>
    <w:rsid w:val="00F46900"/>
    <w:rsid w:val="00F61D89"/>
    <w:rsid w:val="1432F3BD"/>
    <w:rsid w:val="1B74E251"/>
    <w:rsid w:val="29F72340"/>
    <w:rsid w:val="2ECA9463"/>
    <w:rsid w:val="3D2BBF6F"/>
    <w:rsid w:val="4BAE005E"/>
    <w:rsid w:val="7395B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itolo2">
    <w:name w:val="heading 2"/>
    <w:basedOn w:val="Titolo1"/>
    <w:next w:val="Normale"/>
    <w:link w:val="Titolo2Carattere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itolo3">
    <w:name w:val="heading 3"/>
    <w:basedOn w:val="Normale"/>
    <w:next w:val="Normale"/>
    <w:link w:val="Titolo3Carattere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olo4">
    <w:name w:val="heading 4"/>
    <w:basedOn w:val="Titolo3"/>
    <w:next w:val="Normale"/>
    <w:link w:val="Titolo4Carattere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itolo5">
    <w:name w:val="heading 5"/>
    <w:basedOn w:val="Titolo4"/>
    <w:next w:val="Normale"/>
    <w:link w:val="Titolo5Carattere"/>
    <w:uiPriority w:val="2"/>
    <w:qFormat/>
    <w:rsid w:val="00AB6715"/>
    <w:pPr>
      <w:numPr>
        <w:ilvl w:val="4"/>
      </w:numPr>
      <w:outlineLvl w:val="4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ottotitolo">
    <w:name w:val="Subtitle"/>
    <w:basedOn w:val="Normale"/>
    <w:next w:val="Normale"/>
    <w:link w:val="SottotitoloCarattere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ottotitolo"/>
    <w:next w:val="Normale"/>
    <w:uiPriority w:val="1"/>
    <w:qFormat/>
    <w:rsid w:val="00AB671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itolodellibro">
    <w:name w:val="Book Title"/>
    <w:basedOn w:val="Carpredefinitoparagraf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idascalia">
    <w:name w:val="caption"/>
    <w:basedOn w:val="Normale"/>
    <w:next w:val="Nessunaspaziatur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essunaspaziatur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AB671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B671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B671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nfasicorsivo">
    <w:name w:val="Emphasis"/>
    <w:basedOn w:val="Carpredefinitoparagrafo"/>
    <w:uiPriority w:val="20"/>
    <w:qFormat/>
    <w:rsid w:val="00AB6715"/>
    <w:rPr>
      <w:rFonts w:ascii="Times New Roman" w:hAnsi="Times New Roman"/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6715"/>
    <w:rPr>
      <w:rFonts w:ascii="Times New Roman" w:hAnsi="Times New Roman"/>
      <w:sz w:val="24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6715"/>
    <w:rPr>
      <w:rFonts w:ascii="Times New Roman" w:hAnsi="Times New Roman"/>
      <w:b/>
      <w:sz w:val="24"/>
    </w:rPr>
  </w:style>
  <w:style w:type="paragraph" w:styleId="Paragrafoelenco">
    <w:name w:val="List Paragraph"/>
    <w:basedOn w:val="Normale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Collegamentoipertestuale">
    <w:name w:val="Hyperlink"/>
    <w:basedOn w:val="Carpredefinitoparagrafo"/>
    <w:uiPriority w:val="99"/>
    <w:unhideWhenUsed/>
    <w:rsid w:val="00AB6715"/>
    <w:rPr>
      <w:color w:val="0000FF"/>
      <w:u w:val="single"/>
    </w:rPr>
  </w:style>
  <w:style w:type="character" w:styleId="Enfasiintensa">
    <w:name w:val="Intense Emphasis"/>
    <w:basedOn w:val="Carpredefinitoparagrafo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AB6715"/>
    <w:rPr>
      <w:b/>
      <w:bCs/>
      <w:smallCaps/>
      <w:color w:val="auto"/>
      <w:spacing w:val="5"/>
    </w:rPr>
  </w:style>
  <w:style w:type="character" w:styleId="Numeroriga">
    <w:name w:val="line number"/>
    <w:basedOn w:val="Carpredefinitoparagrafo"/>
    <w:uiPriority w:val="99"/>
    <w:semiHidden/>
    <w:unhideWhenUsed/>
    <w:rsid w:val="00AB6715"/>
  </w:style>
  <w:style w:type="character" w:customStyle="1" w:styleId="Titolo3Carattere">
    <w:name w:val="Titolo 3 Carattere"/>
    <w:basedOn w:val="Carpredefinitoparagrafo"/>
    <w:link w:val="Tito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eWeb">
    <w:name w:val="Normal (Web)"/>
    <w:basedOn w:val="Normale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Enfasigrassetto">
    <w:name w:val="Strong"/>
    <w:basedOn w:val="Carpredefinitoparagrafo"/>
    <w:uiPriority w:val="22"/>
    <w:qFormat/>
    <w:rsid w:val="00AB6715"/>
    <w:rPr>
      <w:rFonts w:ascii="Times New Roman" w:hAnsi="Times New Roman"/>
      <w:b/>
      <w:bCs/>
    </w:rPr>
  </w:style>
  <w:style w:type="character" w:styleId="Enfasidelicata">
    <w:name w:val="Subtle Emphasis"/>
    <w:basedOn w:val="Carpredefinitoparagraf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Grigliatabella">
    <w:name w:val="Table Grid"/>
    <w:basedOn w:val="Tabellanorma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oloCarattere">
    <w:name w:val="Titolo Carattere"/>
    <w:basedOn w:val="Carpredefinitoparagrafo"/>
    <w:link w:val="Tito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olo"/>
    <w:next w:val="Titol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1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Claudio Argentino</cp:lastModifiedBy>
  <cp:revision>10</cp:revision>
  <cp:lastPrinted>2013-10-03T12:51:00Z</cp:lastPrinted>
  <dcterms:created xsi:type="dcterms:W3CDTF">2022-06-24T13:08:00Z</dcterms:created>
  <dcterms:modified xsi:type="dcterms:W3CDTF">2022-08-27T07:37:00Z</dcterms:modified>
</cp:coreProperties>
</file>